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1C23E7" w14:textId="77777777" w:rsidR="00786356" w:rsidRDefault="00786356" w:rsidP="00786356">
      <w:pPr>
        <w:pStyle w:val="1"/>
      </w:pPr>
      <w:proofErr w:type="spellStart"/>
      <w:r>
        <w:rPr>
          <w:rFonts w:hint="eastAsia"/>
        </w:rPr>
        <w:t>Azonpress</w:t>
      </w:r>
      <w:proofErr w:type="spellEnd"/>
      <w:r>
        <w:t xml:space="preserve"> </w:t>
      </w:r>
      <w:r>
        <w:rPr>
          <w:rFonts w:hint="eastAsia"/>
        </w:rPr>
        <w:t>操作步骤</w:t>
      </w:r>
    </w:p>
    <w:p w14:paraId="459A0027" w14:textId="77777777" w:rsidR="00786356" w:rsidRDefault="00786356" w:rsidP="00786356">
      <w:pPr>
        <w:pStyle w:val="2"/>
      </w:pPr>
      <w:r>
        <w:rPr>
          <w:rFonts w:hint="eastAsia"/>
        </w:rPr>
        <w:t>插件安装：</w:t>
      </w:r>
    </w:p>
    <w:p w14:paraId="4004AA97" w14:textId="77777777" w:rsidR="00786356" w:rsidRDefault="00786356" w:rsidP="00786356">
      <w:r>
        <w:rPr>
          <w:rFonts w:hint="eastAsia"/>
        </w:rPr>
        <w:t>所有</w:t>
      </w:r>
      <w:proofErr w:type="gramStart"/>
      <w:r>
        <w:rPr>
          <w:rFonts w:hint="eastAsia"/>
        </w:rPr>
        <w:t>网站均</w:t>
      </w:r>
      <w:proofErr w:type="gramEnd"/>
      <w:r>
        <w:rPr>
          <w:rFonts w:hint="eastAsia"/>
        </w:rPr>
        <w:t>已装上此插件，因此这一步骤可以省略。</w:t>
      </w:r>
    </w:p>
    <w:p w14:paraId="0E113534" w14:textId="77777777" w:rsidR="00786356" w:rsidRDefault="00786356" w:rsidP="00786356"/>
    <w:p w14:paraId="4532D745" w14:textId="77777777" w:rsidR="00786356" w:rsidRDefault="00786356" w:rsidP="00786356">
      <w:r>
        <w:rPr>
          <w:rFonts w:hint="eastAsia"/>
        </w:rPr>
        <w:t>插件安装完毕后在</w:t>
      </w:r>
      <w:proofErr w:type="gramStart"/>
      <w:r>
        <w:rPr>
          <w:rFonts w:hint="eastAsia"/>
        </w:rPr>
        <w:t>左侧栏可找到</w:t>
      </w:r>
      <w:proofErr w:type="gramEnd"/>
      <w:r>
        <w:rPr>
          <w:rFonts w:hint="eastAsia"/>
        </w:rPr>
        <w:t>该功能。</w:t>
      </w:r>
    </w:p>
    <w:p w14:paraId="4A794191" w14:textId="77777777" w:rsidR="00786356" w:rsidRDefault="00786356" w:rsidP="00786356">
      <w:r>
        <w:rPr>
          <w:noProof/>
        </w:rPr>
        <w:drawing>
          <wp:inline distT="0" distB="0" distL="0" distR="0" wp14:anchorId="6A0800F4" wp14:editId="50197D96">
            <wp:extent cx="4915326" cy="5029636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15326" cy="5029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526CD" w14:textId="77777777" w:rsidR="00786356" w:rsidRDefault="00786356" w:rsidP="00786356"/>
    <w:p w14:paraId="143E591F" w14:textId="77777777" w:rsidR="00786356" w:rsidRDefault="00786356" w:rsidP="00786356">
      <w:pPr>
        <w:pStyle w:val="2"/>
      </w:pPr>
      <w:r>
        <w:rPr>
          <w:rFonts w:hint="eastAsia"/>
        </w:rPr>
        <w:lastRenderedPageBreak/>
        <w:t>三种功能介绍：</w:t>
      </w:r>
    </w:p>
    <w:p w14:paraId="36EDBB27" w14:textId="77777777" w:rsidR="00786356" w:rsidRDefault="00786356" w:rsidP="00786356">
      <w:pPr>
        <w:pStyle w:val="3"/>
        <w:numPr>
          <w:ilvl w:val="0"/>
          <w:numId w:val="1"/>
        </w:numPr>
      </w:pPr>
      <w:r>
        <w:t>Comparison Tables</w:t>
      </w:r>
    </w:p>
    <w:p w14:paraId="5931862E" w14:textId="77777777" w:rsidR="00786356" w:rsidRDefault="00786356" w:rsidP="00786356">
      <w:pPr>
        <w:pStyle w:val="4"/>
      </w:pPr>
      <w:r>
        <w:rPr>
          <w:rFonts w:hint="eastAsia"/>
        </w:rPr>
        <w:t>示例：</w:t>
      </w:r>
    </w:p>
    <w:p w14:paraId="5BF589B2" w14:textId="77777777" w:rsidR="00786356" w:rsidRPr="00786356" w:rsidRDefault="00786356" w:rsidP="00786356">
      <w:r>
        <w:rPr>
          <w:noProof/>
        </w:rPr>
        <w:drawing>
          <wp:inline distT="0" distB="0" distL="0" distR="0" wp14:anchorId="7CF3C160" wp14:editId="2E4E7092">
            <wp:extent cx="5274310" cy="2894965"/>
            <wp:effectExtent l="0" t="0" r="2540" b="63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94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05C95" w14:textId="77777777" w:rsidR="00786356" w:rsidRDefault="00786356" w:rsidP="00786356"/>
    <w:p w14:paraId="09DCC80D" w14:textId="77777777" w:rsidR="00786356" w:rsidRDefault="00786356" w:rsidP="00786356">
      <w:pPr>
        <w:pStyle w:val="4"/>
      </w:pPr>
      <w:r>
        <w:rPr>
          <w:rFonts w:hint="eastAsia"/>
        </w:rPr>
        <w:t>步骤：</w:t>
      </w:r>
    </w:p>
    <w:p w14:paraId="75F36161" w14:textId="77777777" w:rsidR="00B55EEE" w:rsidRPr="00B55EEE" w:rsidRDefault="00B55EEE" w:rsidP="00B55EEE">
      <w:pPr>
        <w:pStyle w:val="5"/>
      </w:pPr>
      <w:r>
        <w:rPr>
          <w:rFonts w:hint="eastAsia"/>
        </w:rPr>
        <w:t>Step</w:t>
      </w:r>
      <w:r>
        <w:t xml:space="preserve"> 1: </w:t>
      </w:r>
      <w:r>
        <w:rPr>
          <w:rFonts w:hint="eastAsia"/>
        </w:rPr>
        <w:t>找产品</w:t>
      </w:r>
    </w:p>
    <w:p w14:paraId="14EBAB18" w14:textId="77777777" w:rsidR="00786356" w:rsidRDefault="00786356" w:rsidP="00786356">
      <w:r>
        <w:rPr>
          <w:noProof/>
        </w:rPr>
        <w:drawing>
          <wp:inline distT="0" distB="0" distL="0" distR="0" wp14:anchorId="12414BB6" wp14:editId="6E024135">
            <wp:extent cx="5274310" cy="1864995"/>
            <wp:effectExtent l="0" t="0" r="2540" b="190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64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78C8204" wp14:editId="1464C5B9">
            <wp:extent cx="5274310" cy="3369310"/>
            <wp:effectExtent l="0" t="0" r="2540" b="254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69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F7E14" w14:textId="77777777" w:rsidR="00786356" w:rsidRDefault="00786356" w:rsidP="00786356"/>
    <w:p w14:paraId="5D648E3F" w14:textId="77777777" w:rsidR="00B55EEE" w:rsidRDefault="00786356" w:rsidP="00B55EEE">
      <w:pPr>
        <w:pStyle w:val="6"/>
      </w:pPr>
      <w:r w:rsidRPr="00B55EEE">
        <w:rPr>
          <w:rFonts w:hint="eastAsia"/>
          <w:highlight w:val="yellow"/>
        </w:rPr>
        <w:t>Keyword</w:t>
      </w:r>
      <w:r w:rsidRPr="00B55EEE">
        <w:rPr>
          <w:highlight w:val="yellow"/>
        </w:rPr>
        <w:t>:</w:t>
      </w:r>
      <w:r>
        <w:t xml:space="preserve"> </w:t>
      </w:r>
    </w:p>
    <w:p w14:paraId="75B1DD93" w14:textId="77777777" w:rsidR="00786356" w:rsidRDefault="00786356" w:rsidP="00B55EEE">
      <w:r>
        <w:rPr>
          <w:rFonts w:hint="eastAsia"/>
        </w:rPr>
        <w:t>比如这个表格是关于best</w:t>
      </w:r>
      <w:r>
        <w:t xml:space="preserve"> </w:t>
      </w:r>
      <w:r>
        <w:rPr>
          <w:rFonts w:hint="eastAsia"/>
        </w:rPr>
        <w:t>range</w:t>
      </w:r>
      <w:r>
        <w:t>finder for golf class use</w:t>
      </w:r>
      <w:r>
        <w:rPr>
          <w:rFonts w:hint="eastAsia"/>
        </w:rPr>
        <w:t>，那么就可以直接在这里输入这个关键词，然后从给出的搜索结果中找到你需要的特定产品。</w:t>
      </w:r>
    </w:p>
    <w:p w14:paraId="438E56AD" w14:textId="77777777" w:rsidR="00B55EEE" w:rsidRDefault="00B55EEE" w:rsidP="00786356">
      <w:r>
        <w:rPr>
          <w:noProof/>
        </w:rPr>
        <w:drawing>
          <wp:inline distT="0" distB="0" distL="0" distR="0" wp14:anchorId="7901FDC1" wp14:editId="5C70D41E">
            <wp:extent cx="5274310" cy="295656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5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F86583D" wp14:editId="0FF41818">
            <wp:extent cx="5274310" cy="2259965"/>
            <wp:effectExtent l="0" t="0" r="2540" b="698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5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FF181" w14:textId="77777777" w:rsidR="00B55EEE" w:rsidRDefault="00B55EEE" w:rsidP="00786356">
      <w:r>
        <w:rPr>
          <w:rFonts w:hint="eastAsia"/>
        </w:rPr>
        <w:t>点击鼠标即可选择产品，可多选。</w:t>
      </w:r>
    </w:p>
    <w:p w14:paraId="0100C6B9" w14:textId="77777777" w:rsidR="00B55EEE" w:rsidRDefault="00B55EEE" w:rsidP="00786356">
      <w:r>
        <w:rPr>
          <w:rFonts w:hint="eastAsia"/>
        </w:rPr>
        <w:t>选择完毕后点击创建表格进入下一步。</w:t>
      </w:r>
    </w:p>
    <w:p w14:paraId="15D4470E" w14:textId="77777777" w:rsidR="00B55EEE" w:rsidRDefault="00B55EEE" w:rsidP="00786356"/>
    <w:p w14:paraId="0BB69F22" w14:textId="77777777" w:rsidR="00B55EEE" w:rsidRDefault="00786356" w:rsidP="00B55EEE">
      <w:pPr>
        <w:pStyle w:val="6"/>
      </w:pPr>
      <w:r w:rsidRPr="00B55EEE">
        <w:rPr>
          <w:rFonts w:hint="eastAsia"/>
          <w:highlight w:val="yellow"/>
        </w:rPr>
        <w:t>ASIN：</w:t>
      </w:r>
    </w:p>
    <w:p w14:paraId="78039F6C" w14:textId="77777777" w:rsidR="00786356" w:rsidRDefault="00786356" w:rsidP="00786356">
      <w:r>
        <w:rPr>
          <w:rFonts w:hint="eastAsia"/>
        </w:rPr>
        <w:t>ASIN指的是亚</w:t>
      </w:r>
      <w:proofErr w:type="gramStart"/>
      <w:r>
        <w:rPr>
          <w:rFonts w:hint="eastAsia"/>
        </w:rPr>
        <w:t>马逊上每个</w:t>
      </w:r>
      <w:proofErr w:type="gramEnd"/>
      <w:r>
        <w:rPr>
          <w:rFonts w:hint="eastAsia"/>
        </w:rPr>
        <w:t>产品的独特标号，表现在产品</w:t>
      </w:r>
      <w:proofErr w:type="spellStart"/>
      <w:r>
        <w:rPr>
          <w:rFonts w:hint="eastAsia"/>
        </w:rPr>
        <w:t>url</w:t>
      </w:r>
      <w:proofErr w:type="spellEnd"/>
      <w:r>
        <w:rPr>
          <w:rFonts w:hint="eastAsia"/>
        </w:rPr>
        <w:t>中</w:t>
      </w:r>
      <w:proofErr w:type="spellStart"/>
      <w:r>
        <w:rPr>
          <w:rFonts w:hint="eastAsia"/>
        </w:rPr>
        <w:t>dp</w:t>
      </w:r>
      <w:proofErr w:type="spellEnd"/>
      <w:r>
        <w:rPr>
          <w:rFonts w:hint="eastAsia"/>
        </w:rPr>
        <w:t>/后面的那一串代码。如：</w:t>
      </w:r>
    </w:p>
    <w:p w14:paraId="3E07E00B" w14:textId="77777777" w:rsidR="00786356" w:rsidRDefault="00786356" w:rsidP="00786356">
      <w:r>
        <w:rPr>
          <w:noProof/>
        </w:rPr>
        <w:drawing>
          <wp:inline distT="0" distB="0" distL="0" distR="0" wp14:anchorId="224D14FB" wp14:editId="022AA6DF">
            <wp:extent cx="5274310" cy="59499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94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AD425" w14:textId="77777777" w:rsidR="00786356" w:rsidRDefault="00786356" w:rsidP="00786356">
      <w:r>
        <w:rPr>
          <w:rFonts w:hint="eastAsia"/>
        </w:rPr>
        <w:t>将这串代码输入到</w:t>
      </w:r>
      <w:r w:rsidR="00B55EEE">
        <w:rPr>
          <w:rFonts w:hint="eastAsia"/>
        </w:rPr>
        <w:t>搜索栏中即可直接展示该产品。</w:t>
      </w:r>
    </w:p>
    <w:p w14:paraId="39197A97" w14:textId="77777777" w:rsidR="00B55EEE" w:rsidRDefault="00B55EEE" w:rsidP="00786356">
      <w:r>
        <w:rPr>
          <w:noProof/>
        </w:rPr>
        <w:drawing>
          <wp:inline distT="0" distB="0" distL="0" distR="0" wp14:anchorId="395069A4" wp14:editId="5CF18DFF">
            <wp:extent cx="5274310" cy="3363595"/>
            <wp:effectExtent l="0" t="0" r="2540" b="825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63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0C2F5" w14:textId="77777777" w:rsidR="00B55EEE" w:rsidRDefault="00B55EEE" w:rsidP="00786356">
      <w:r>
        <w:rPr>
          <w:rFonts w:hint="eastAsia"/>
        </w:rPr>
        <w:t>产品选择完成后进入下一步</w:t>
      </w:r>
    </w:p>
    <w:p w14:paraId="63C3EB25" w14:textId="77777777" w:rsidR="00B55EEE" w:rsidRDefault="00B55EEE" w:rsidP="00B55EEE"/>
    <w:p w14:paraId="6E20E8D8" w14:textId="77777777" w:rsidR="00B55EEE" w:rsidRDefault="00B55EEE" w:rsidP="00B55EEE">
      <w:pPr>
        <w:pStyle w:val="5"/>
      </w:pPr>
      <w:r>
        <w:rPr>
          <w:rFonts w:hint="eastAsia"/>
        </w:rPr>
        <w:lastRenderedPageBreak/>
        <w:t>Step</w:t>
      </w:r>
      <w:r>
        <w:t xml:space="preserve"> 2: </w:t>
      </w:r>
      <w:r>
        <w:rPr>
          <w:rFonts w:hint="eastAsia"/>
        </w:rPr>
        <w:t>自定义表格项目</w:t>
      </w:r>
    </w:p>
    <w:p w14:paraId="7F9190B7" w14:textId="77777777" w:rsidR="00B55EEE" w:rsidRDefault="00B55EEE" w:rsidP="00B55EEE">
      <w:r>
        <w:rPr>
          <w:noProof/>
        </w:rPr>
        <w:drawing>
          <wp:inline distT="0" distB="0" distL="0" distR="0" wp14:anchorId="39E1632D" wp14:editId="16A692A3">
            <wp:extent cx="5274310" cy="2776855"/>
            <wp:effectExtent l="0" t="0" r="2540" b="444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7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54302A" wp14:editId="2BC87089">
            <wp:extent cx="5274310" cy="3332480"/>
            <wp:effectExtent l="0" t="0" r="2540" b="127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9AC34" w14:textId="77777777" w:rsidR="00B55EEE" w:rsidRDefault="00B55EEE" w:rsidP="00B55EEE"/>
    <w:p w14:paraId="06FFF3C7" w14:textId="77777777" w:rsidR="00B55EEE" w:rsidRDefault="00B55EEE" w:rsidP="00B55EEE">
      <w:r>
        <w:rPr>
          <w:rFonts w:hint="eastAsia"/>
        </w:rPr>
        <w:t>步骤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挑选完产品后会进入这个页面。分为两个部分，一个是纵轴项目自定义，一个是产品项目自定义。</w:t>
      </w:r>
    </w:p>
    <w:p w14:paraId="2437C534" w14:textId="77777777" w:rsidR="00B55EEE" w:rsidRDefault="00B55EEE" w:rsidP="00B55EEE"/>
    <w:p w14:paraId="0A95204E" w14:textId="77777777" w:rsidR="00B55EEE" w:rsidRDefault="00B55EEE" w:rsidP="00B55EEE">
      <w:r>
        <w:rPr>
          <w:noProof/>
        </w:rPr>
        <w:lastRenderedPageBreak/>
        <w:drawing>
          <wp:inline distT="0" distB="0" distL="0" distR="0" wp14:anchorId="4391F0DD" wp14:editId="50D237DC">
            <wp:extent cx="5274310" cy="2168525"/>
            <wp:effectExtent l="0" t="0" r="2540" b="317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6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4FD98" w14:textId="77777777" w:rsidR="00B55EEE" w:rsidRDefault="00B55EEE" w:rsidP="00B55EEE"/>
    <w:p w14:paraId="58817EF8" w14:textId="77777777" w:rsidR="00B55EEE" w:rsidRDefault="00B55EEE" w:rsidP="00B55EEE">
      <w:r>
        <w:rPr>
          <w:rFonts w:hint="eastAsia"/>
        </w:rPr>
        <w:t>1</w:t>
      </w:r>
      <w:r>
        <w:t xml:space="preserve"> – </w:t>
      </w:r>
      <w:r>
        <w:rPr>
          <w:rFonts w:hint="eastAsia"/>
        </w:rPr>
        <w:t>拖动可移动上下顺序</w:t>
      </w:r>
    </w:p>
    <w:p w14:paraId="7AF0C642" w14:textId="77777777" w:rsidR="00B55EEE" w:rsidRDefault="00B55EEE" w:rsidP="00B55EEE">
      <w:r>
        <w:rPr>
          <w:rFonts w:hint="eastAsia"/>
        </w:rPr>
        <w:t>2</w:t>
      </w:r>
      <w:r>
        <w:t xml:space="preserve"> – </w:t>
      </w:r>
      <w:r w:rsidR="00783C86">
        <w:rPr>
          <w:rFonts w:hint="eastAsia"/>
        </w:rPr>
        <w:t>暂未发现其用处，可忽视</w:t>
      </w:r>
    </w:p>
    <w:p w14:paraId="01F2CDD6" w14:textId="77777777" w:rsidR="00783C86" w:rsidRDefault="00783C86" w:rsidP="00B55EEE">
      <w:r>
        <w:rPr>
          <w:rFonts w:hint="eastAsia"/>
        </w:rPr>
        <w:t>3</w:t>
      </w:r>
      <w:r>
        <w:t xml:space="preserve"> – </w:t>
      </w:r>
      <w:r>
        <w:rPr>
          <w:rFonts w:hint="eastAsia"/>
        </w:rPr>
        <w:t>可自定义文本名称</w:t>
      </w:r>
    </w:p>
    <w:p w14:paraId="5ACF47F5" w14:textId="77777777" w:rsidR="00783C86" w:rsidRDefault="00783C86" w:rsidP="00B55EEE">
      <w:r>
        <w:rPr>
          <w:rFonts w:hint="eastAsia"/>
        </w:rPr>
        <w:t>4</w:t>
      </w:r>
      <w:r>
        <w:t xml:space="preserve"> – </w:t>
      </w:r>
      <w:r>
        <w:rPr>
          <w:rFonts w:hint="eastAsia"/>
        </w:rPr>
        <w:t>可选择对应项目，如下图。（根据题头即项目3选择对应属性即可）</w:t>
      </w:r>
    </w:p>
    <w:p w14:paraId="5D086B34" w14:textId="77777777" w:rsidR="00783C86" w:rsidRDefault="00783C86" w:rsidP="00B55EEE">
      <w:r>
        <w:rPr>
          <w:noProof/>
        </w:rPr>
        <w:drawing>
          <wp:inline distT="0" distB="0" distL="0" distR="0" wp14:anchorId="2BB5CA24" wp14:editId="78188B09">
            <wp:extent cx="3802710" cy="3756986"/>
            <wp:effectExtent l="0" t="0" r="762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02710" cy="3756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59BA2" w14:textId="77777777" w:rsidR="00783C86" w:rsidRDefault="00783C86" w:rsidP="00B55EEE">
      <w:r>
        <w:rPr>
          <w:rFonts w:hint="eastAsia"/>
        </w:rPr>
        <w:t>5</w:t>
      </w:r>
      <w:r>
        <w:t xml:space="preserve"> – </w:t>
      </w:r>
      <w:r>
        <w:rPr>
          <w:rFonts w:hint="eastAsia"/>
        </w:rPr>
        <w:t>删除该行</w:t>
      </w:r>
    </w:p>
    <w:p w14:paraId="1D30655A" w14:textId="77777777" w:rsidR="00783C86" w:rsidRDefault="00783C86" w:rsidP="00B55EEE">
      <w:r>
        <w:rPr>
          <w:rFonts w:hint="eastAsia"/>
        </w:rPr>
        <w:t>6</w:t>
      </w:r>
      <w:r>
        <w:t xml:space="preserve"> – </w:t>
      </w:r>
      <w:r>
        <w:rPr>
          <w:rFonts w:hint="eastAsia"/>
        </w:rPr>
        <w:t>添加更多项目列。可按照自己需求添加，添加后自定义项目即可。</w:t>
      </w:r>
    </w:p>
    <w:p w14:paraId="64ACFCD1" w14:textId="77777777" w:rsidR="00783C86" w:rsidRDefault="00783C86" w:rsidP="00B55EEE"/>
    <w:p w14:paraId="5B6BD6EF" w14:textId="77777777" w:rsidR="00783C86" w:rsidRDefault="00783C86" w:rsidP="00B55EEE">
      <w:r>
        <w:rPr>
          <w:rFonts w:hint="eastAsia"/>
        </w:rPr>
        <w:t>产品部分（以第一个产品为例）</w:t>
      </w:r>
    </w:p>
    <w:p w14:paraId="53217613" w14:textId="77777777" w:rsidR="00783C86" w:rsidRDefault="00783C86" w:rsidP="00B55EEE">
      <w:r>
        <w:rPr>
          <w:noProof/>
        </w:rPr>
        <w:lastRenderedPageBreak/>
        <w:drawing>
          <wp:inline distT="0" distB="0" distL="0" distR="0" wp14:anchorId="609ACECE" wp14:editId="2DFC9C77">
            <wp:extent cx="5274310" cy="2155825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5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B9C48" w14:textId="77777777" w:rsidR="00783C86" w:rsidRDefault="00783C86" w:rsidP="00B55EEE">
      <w:r>
        <w:rPr>
          <w:rFonts w:hint="eastAsia"/>
        </w:rPr>
        <w:t>每一个下</w:t>
      </w:r>
      <w:proofErr w:type="gramStart"/>
      <w:r>
        <w:rPr>
          <w:rFonts w:hint="eastAsia"/>
        </w:rPr>
        <w:t>拉框点开</w:t>
      </w:r>
      <w:proofErr w:type="gramEnd"/>
      <w:r>
        <w:rPr>
          <w:rFonts w:hint="eastAsia"/>
        </w:rPr>
        <w:t>都会出现这几个项目，分别对应的意思是：短代码，自定义文本，HTML标签，ye</w:t>
      </w:r>
      <w:r>
        <w:t xml:space="preserve">s/no, </w:t>
      </w:r>
      <w:r>
        <w:rPr>
          <w:rFonts w:hint="eastAsia"/>
        </w:rPr>
        <w:t>评星级</w:t>
      </w:r>
    </w:p>
    <w:p w14:paraId="496746C7" w14:textId="77777777" w:rsidR="00783C86" w:rsidRDefault="00783C86" w:rsidP="00B55EEE">
      <w:r>
        <w:rPr>
          <w:rFonts w:hint="eastAsia"/>
        </w:rPr>
        <w:t>一般我们会把title部分选择custom</w:t>
      </w:r>
      <w:r>
        <w:t xml:space="preserve"> </w:t>
      </w:r>
      <w:r>
        <w:rPr>
          <w:rFonts w:hint="eastAsia"/>
        </w:rPr>
        <w:t>text，然后改成自定义的标题。</w:t>
      </w:r>
    </w:p>
    <w:p w14:paraId="1A132B38" w14:textId="77777777" w:rsidR="00783C86" w:rsidRDefault="00783C86" w:rsidP="00B55EEE">
      <w:r>
        <w:rPr>
          <w:rFonts w:hint="eastAsia"/>
        </w:rPr>
        <w:t>Rating</w:t>
      </w:r>
      <w:r>
        <w:t xml:space="preserve"> </w:t>
      </w:r>
      <w:r>
        <w:rPr>
          <w:rFonts w:hint="eastAsia"/>
        </w:rPr>
        <w:t>那一</w:t>
      </w:r>
      <w:proofErr w:type="gramStart"/>
      <w:r>
        <w:rPr>
          <w:rFonts w:hint="eastAsia"/>
        </w:rPr>
        <w:t>栏选择</w:t>
      </w:r>
      <w:proofErr w:type="gramEnd"/>
      <w:r>
        <w:rPr>
          <w:rFonts w:hint="eastAsia"/>
        </w:rPr>
        <w:t>custom</w:t>
      </w:r>
      <w:r>
        <w:t xml:space="preserve"> </w:t>
      </w:r>
      <w:r>
        <w:rPr>
          <w:rFonts w:hint="eastAsia"/>
        </w:rPr>
        <w:t>star</w:t>
      </w:r>
      <w:r>
        <w:t xml:space="preserve"> </w:t>
      </w:r>
      <w:r>
        <w:rPr>
          <w:rFonts w:hint="eastAsia"/>
        </w:rPr>
        <w:t>rating然后填上评分即可自动生成星星评级。</w:t>
      </w:r>
    </w:p>
    <w:p w14:paraId="6C6DBE89" w14:textId="77777777" w:rsidR="00783C86" w:rsidRDefault="00783C86" w:rsidP="00B55EEE">
      <w:r>
        <w:rPr>
          <w:noProof/>
        </w:rPr>
        <w:drawing>
          <wp:inline distT="0" distB="0" distL="0" distR="0" wp14:anchorId="4F0B3CB9" wp14:editId="7D256796">
            <wp:extent cx="5274310" cy="1468120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6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37AA4" w14:textId="77777777" w:rsidR="00783C86" w:rsidRDefault="00783C86" w:rsidP="00B55EEE"/>
    <w:p w14:paraId="56F4BC92" w14:textId="77777777" w:rsidR="00783C86" w:rsidRDefault="00783C86" w:rsidP="00B55EEE"/>
    <w:p w14:paraId="05F30276" w14:textId="77777777" w:rsidR="00783C86" w:rsidRDefault="00783C86" w:rsidP="00B55EEE">
      <w:r>
        <w:rPr>
          <w:rFonts w:hint="eastAsia"/>
        </w:rPr>
        <w:t>还有些项目可以选择</w:t>
      </w:r>
      <w:r>
        <w:t xml:space="preserve">yes/no, </w:t>
      </w:r>
      <w:r>
        <w:rPr>
          <w:rFonts w:hint="eastAsia"/>
        </w:rPr>
        <w:t>以下为举例，不需要实际在此处</w:t>
      </w:r>
      <w:proofErr w:type="gramStart"/>
      <w:r>
        <w:rPr>
          <w:rFonts w:hint="eastAsia"/>
        </w:rPr>
        <w:t>操作此</w:t>
      </w:r>
      <w:proofErr w:type="gramEnd"/>
      <w:r>
        <w:rPr>
          <w:rFonts w:hint="eastAsia"/>
        </w:rPr>
        <w:t>步骤！</w:t>
      </w:r>
    </w:p>
    <w:p w14:paraId="56B21F0A" w14:textId="77777777" w:rsidR="00783C86" w:rsidRDefault="00783C86" w:rsidP="00B55EEE">
      <w:r>
        <w:rPr>
          <w:noProof/>
        </w:rPr>
        <w:drawing>
          <wp:inline distT="0" distB="0" distL="0" distR="0" wp14:anchorId="1F03D24A" wp14:editId="70A730D4">
            <wp:extent cx="5274310" cy="1236345"/>
            <wp:effectExtent l="0" t="0" r="2540" b="190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3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DA8FD" w14:textId="77777777" w:rsidR="00783C86" w:rsidRPr="00783C86" w:rsidRDefault="00783C86" w:rsidP="00B55EEE"/>
    <w:p w14:paraId="4628AA08" w14:textId="77777777" w:rsidR="00B55EEE" w:rsidRDefault="00783C86" w:rsidP="00786356">
      <w:r>
        <w:rPr>
          <w:rFonts w:hint="eastAsia"/>
        </w:rPr>
        <w:t>产品部分设置完成后点击update即可。</w:t>
      </w:r>
    </w:p>
    <w:p w14:paraId="210FD09F" w14:textId="77777777" w:rsidR="00783C86" w:rsidRDefault="00783C86" w:rsidP="00786356"/>
    <w:p w14:paraId="76C323D3" w14:textId="77777777" w:rsidR="00783C86" w:rsidRDefault="00783C86" w:rsidP="00786356">
      <w:r>
        <w:rPr>
          <w:noProof/>
        </w:rPr>
        <w:lastRenderedPageBreak/>
        <w:drawing>
          <wp:inline distT="0" distB="0" distL="0" distR="0" wp14:anchorId="59092DF3" wp14:editId="5034A3B6">
            <wp:extent cx="5274310" cy="2853690"/>
            <wp:effectExtent l="0" t="0" r="2540" b="381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53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23B1B" w14:textId="77777777" w:rsidR="00783C86" w:rsidRDefault="00783C86" w:rsidP="00786356"/>
    <w:p w14:paraId="02E2528E" w14:textId="77777777" w:rsidR="00783C86" w:rsidRDefault="00783C86" w:rsidP="00786356">
      <w:r>
        <w:rPr>
          <w:rFonts w:hint="eastAsia"/>
        </w:rPr>
        <w:t>表格右半边的两个选项分别为：是否</w:t>
      </w:r>
      <w:r w:rsidR="00C71A06">
        <w:rPr>
          <w:rFonts w:hint="eastAsia"/>
        </w:rPr>
        <w:t>在表格</w:t>
      </w:r>
      <w:proofErr w:type="gramStart"/>
      <w:r w:rsidR="00C71A06">
        <w:rPr>
          <w:rFonts w:hint="eastAsia"/>
        </w:rPr>
        <w:t>头展示</w:t>
      </w:r>
      <w:proofErr w:type="gramEnd"/>
      <w:r w:rsidR="00C71A06">
        <w:rPr>
          <w:rFonts w:hint="eastAsia"/>
        </w:rPr>
        <w:t>表格标题；是否在表格</w:t>
      </w:r>
      <w:proofErr w:type="gramStart"/>
      <w:r w:rsidR="00C71A06">
        <w:rPr>
          <w:rFonts w:hint="eastAsia"/>
        </w:rPr>
        <w:t>头展示</w:t>
      </w:r>
      <w:proofErr w:type="gramEnd"/>
      <w:r w:rsidR="00C71A06">
        <w:rPr>
          <w:rFonts w:hint="eastAsia"/>
        </w:rPr>
        <w:t>表格描述。</w:t>
      </w:r>
    </w:p>
    <w:p w14:paraId="3F85B999" w14:textId="77777777" w:rsidR="00C71A06" w:rsidRDefault="00C71A06" w:rsidP="00786356"/>
    <w:p w14:paraId="082DFC47" w14:textId="77777777" w:rsidR="00C71A06" w:rsidRDefault="00C71A06" w:rsidP="00786356">
      <w:r>
        <w:rPr>
          <w:rFonts w:hint="eastAsia"/>
        </w:rPr>
        <w:t>所有设置完成后的效果预览：</w:t>
      </w:r>
    </w:p>
    <w:p w14:paraId="6733E42A" w14:textId="77777777" w:rsidR="00C71A06" w:rsidRDefault="00C71A06" w:rsidP="00786356">
      <w:r>
        <w:rPr>
          <w:noProof/>
        </w:rPr>
        <w:drawing>
          <wp:inline distT="0" distB="0" distL="0" distR="0" wp14:anchorId="0E794E31" wp14:editId="5EB975CE">
            <wp:extent cx="5274310" cy="2760345"/>
            <wp:effectExtent l="0" t="0" r="2540" b="190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60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51E30" w14:textId="77777777" w:rsidR="00C71A06" w:rsidRDefault="00C71A06" w:rsidP="00786356"/>
    <w:p w14:paraId="4123E5BD" w14:textId="77777777" w:rsidR="00C71A06" w:rsidRPr="00C71A06" w:rsidRDefault="00C71A06" w:rsidP="00C71A06">
      <w:pPr>
        <w:pStyle w:val="3"/>
        <w:numPr>
          <w:ilvl w:val="0"/>
          <w:numId w:val="1"/>
        </w:numPr>
      </w:pPr>
      <w:r>
        <w:rPr>
          <w:rFonts w:hint="eastAsia"/>
        </w:rPr>
        <w:lastRenderedPageBreak/>
        <w:t>Pro</w:t>
      </w:r>
      <w:r>
        <w:t>ducts Tables</w:t>
      </w:r>
    </w:p>
    <w:p w14:paraId="19315662" w14:textId="77777777" w:rsidR="00C71A06" w:rsidRDefault="00C71A06" w:rsidP="00C71A06">
      <w:pPr>
        <w:pStyle w:val="4"/>
      </w:pPr>
      <w:r>
        <w:rPr>
          <w:rFonts w:hint="eastAsia"/>
        </w:rPr>
        <w:t>示例:</w:t>
      </w:r>
    </w:p>
    <w:p w14:paraId="14CBB576" w14:textId="77777777" w:rsidR="00C71A06" w:rsidRDefault="00C71A06" w:rsidP="00C71A06">
      <w:r>
        <w:rPr>
          <w:noProof/>
        </w:rPr>
        <w:drawing>
          <wp:inline distT="0" distB="0" distL="0" distR="0" wp14:anchorId="0BE94F08" wp14:editId="1089AEAA">
            <wp:extent cx="5274310" cy="3058160"/>
            <wp:effectExtent l="0" t="0" r="2540" b="889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5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D2AC2" w14:textId="77777777" w:rsidR="00C71A06" w:rsidRDefault="00C71A06" w:rsidP="00C71A06"/>
    <w:p w14:paraId="3C5E4BD6" w14:textId="77777777" w:rsidR="00C71A06" w:rsidRDefault="00C71A06" w:rsidP="00C71A06">
      <w:pPr>
        <w:pStyle w:val="4"/>
      </w:pPr>
      <w:r>
        <w:rPr>
          <w:rFonts w:hint="eastAsia"/>
        </w:rPr>
        <w:t>步骤：</w:t>
      </w:r>
    </w:p>
    <w:p w14:paraId="08903826" w14:textId="77777777" w:rsidR="00C71A06" w:rsidRDefault="00C71A06" w:rsidP="00C71A06">
      <w:pPr>
        <w:pStyle w:val="5"/>
      </w:pPr>
      <w:r>
        <w:rPr>
          <w:rFonts w:hint="eastAsia"/>
        </w:rPr>
        <w:t>Step</w:t>
      </w:r>
      <w:r>
        <w:t xml:space="preserve"> 1: </w:t>
      </w:r>
      <w:r>
        <w:rPr>
          <w:rFonts w:hint="eastAsia"/>
        </w:rPr>
        <w:t>找产品</w:t>
      </w:r>
    </w:p>
    <w:p w14:paraId="1FC6B065" w14:textId="77777777" w:rsidR="00C71A06" w:rsidRDefault="00C71A06" w:rsidP="00C71A06"/>
    <w:p w14:paraId="2469DB13" w14:textId="77777777" w:rsidR="00C71A06" w:rsidRPr="00C71A06" w:rsidRDefault="00C71A06" w:rsidP="00C71A06">
      <w:r>
        <w:rPr>
          <w:noProof/>
        </w:rPr>
        <w:drawing>
          <wp:inline distT="0" distB="0" distL="0" distR="0" wp14:anchorId="0CFE718C" wp14:editId="1856CDC5">
            <wp:extent cx="5274310" cy="2353310"/>
            <wp:effectExtent l="0" t="0" r="2540" b="889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3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62D37" w14:textId="77777777" w:rsidR="00C71A06" w:rsidRDefault="00C71A06" w:rsidP="00786356"/>
    <w:p w14:paraId="64014B21" w14:textId="77777777" w:rsidR="00C71A06" w:rsidRDefault="00C71A06" w:rsidP="00786356">
      <w:r>
        <w:rPr>
          <w:rFonts w:hint="eastAsia"/>
        </w:rPr>
        <w:t>步骤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和comparison</w:t>
      </w:r>
      <w:r>
        <w:t xml:space="preserve"> </w:t>
      </w:r>
      <w:r>
        <w:rPr>
          <w:rFonts w:hint="eastAsia"/>
        </w:rPr>
        <w:t>table建立时的步骤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完全相同，如下：</w:t>
      </w:r>
    </w:p>
    <w:p w14:paraId="20AC1B04" w14:textId="77777777" w:rsidR="00C71A06" w:rsidRDefault="00C71A06" w:rsidP="00786356"/>
    <w:p w14:paraId="05951CC2" w14:textId="77777777" w:rsidR="00C71A06" w:rsidRDefault="00C71A06" w:rsidP="00C71A06">
      <w:bookmarkStart w:id="0" w:name="_GoBack"/>
      <w:r>
        <w:rPr>
          <w:noProof/>
        </w:rPr>
        <w:drawing>
          <wp:inline distT="0" distB="0" distL="0" distR="0" wp14:anchorId="5520C419" wp14:editId="650FE280">
            <wp:extent cx="5274310" cy="3369310"/>
            <wp:effectExtent l="0" t="0" r="2540" b="254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69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447CE9B6" w14:textId="77777777" w:rsidR="00C71A06" w:rsidRDefault="00C71A06" w:rsidP="00C71A06"/>
    <w:p w14:paraId="071EBD8B" w14:textId="77777777" w:rsidR="00C71A06" w:rsidRDefault="00C71A06" w:rsidP="00C71A06">
      <w:pPr>
        <w:pStyle w:val="6"/>
      </w:pPr>
      <w:r w:rsidRPr="00B55EEE">
        <w:rPr>
          <w:rFonts w:hint="eastAsia"/>
          <w:highlight w:val="yellow"/>
        </w:rPr>
        <w:t>Keyword</w:t>
      </w:r>
      <w:r w:rsidRPr="00B55EEE">
        <w:rPr>
          <w:highlight w:val="yellow"/>
        </w:rPr>
        <w:t>:</w:t>
      </w:r>
      <w:r>
        <w:t xml:space="preserve"> </w:t>
      </w:r>
    </w:p>
    <w:p w14:paraId="415A297B" w14:textId="77777777" w:rsidR="00C71A06" w:rsidRDefault="00C71A06" w:rsidP="00C71A06">
      <w:r>
        <w:rPr>
          <w:rFonts w:hint="eastAsia"/>
        </w:rPr>
        <w:t>比如这个表格是关于best</w:t>
      </w:r>
      <w:r>
        <w:t xml:space="preserve"> </w:t>
      </w:r>
      <w:r>
        <w:rPr>
          <w:rFonts w:hint="eastAsia"/>
        </w:rPr>
        <w:t>range</w:t>
      </w:r>
      <w:r>
        <w:t>finder for golf class use</w:t>
      </w:r>
      <w:r>
        <w:rPr>
          <w:rFonts w:hint="eastAsia"/>
        </w:rPr>
        <w:t>，那么就可以直接在这里输入这个关键词，然后从给出的搜索结果中找到你需要的特定产品。</w:t>
      </w:r>
    </w:p>
    <w:p w14:paraId="3AF61F10" w14:textId="77777777" w:rsidR="00C71A06" w:rsidRDefault="00C71A06" w:rsidP="00C71A06">
      <w:r>
        <w:rPr>
          <w:noProof/>
        </w:rPr>
        <w:drawing>
          <wp:inline distT="0" distB="0" distL="0" distR="0" wp14:anchorId="2D712629" wp14:editId="68D1CEAE">
            <wp:extent cx="5274310" cy="2956560"/>
            <wp:effectExtent l="0" t="0" r="254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5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3F2D69B" wp14:editId="261FD9A4">
            <wp:extent cx="5274310" cy="2259965"/>
            <wp:effectExtent l="0" t="0" r="2540" b="698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5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27851" w14:textId="77777777" w:rsidR="00C71A06" w:rsidRDefault="00C71A06" w:rsidP="00C71A06">
      <w:r>
        <w:rPr>
          <w:rFonts w:hint="eastAsia"/>
        </w:rPr>
        <w:t>点击鼠标即可选择产品，可多选。</w:t>
      </w:r>
    </w:p>
    <w:p w14:paraId="529E6430" w14:textId="77777777" w:rsidR="00C71A06" w:rsidRDefault="00C71A06" w:rsidP="00C71A06">
      <w:r>
        <w:rPr>
          <w:rFonts w:hint="eastAsia"/>
        </w:rPr>
        <w:t>选择完毕后点击创建表格进入下一步。</w:t>
      </w:r>
    </w:p>
    <w:p w14:paraId="21765816" w14:textId="77777777" w:rsidR="00C71A06" w:rsidRDefault="00C71A06" w:rsidP="00C71A06"/>
    <w:p w14:paraId="541E04E1" w14:textId="77777777" w:rsidR="00C71A06" w:rsidRDefault="00C71A06" w:rsidP="00C71A06">
      <w:pPr>
        <w:pStyle w:val="6"/>
      </w:pPr>
      <w:r w:rsidRPr="00B55EEE">
        <w:rPr>
          <w:rFonts w:hint="eastAsia"/>
          <w:highlight w:val="yellow"/>
        </w:rPr>
        <w:t>ASIN：</w:t>
      </w:r>
    </w:p>
    <w:p w14:paraId="1EAE111E" w14:textId="77777777" w:rsidR="00C71A06" w:rsidRDefault="00C71A06" w:rsidP="00C71A06">
      <w:r>
        <w:rPr>
          <w:rFonts w:hint="eastAsia"/>
        </w:rPr>
        <w:t>ASIN指的是亚</w:t>
      </w:r>
      <w:proofErr w:type="gramStart"/>
      <w:r>
        <w:rPr>
          <w:rFonts w:hint="eastAsia"/>
        </w:rPr>
        <w:t>马逊上每个</w:t>
      </w:r>
      <w:proofErr w:type="gramEnd"/>
      <w:r>
        <w:rPr>
          <w:rFonts w:hint="eastAsia"/>
        </w:rPr>
        <w:t>产品的独特标号，表现在产品</w:t>
      </w:r>
      <w:proofErr w:type="spellStart"/>
      <w:r>
        <w:rPr>
          <w:rFonts w:hint="eastAsia"/>
        </w:rPr>
        <w:t>url</w:t>
      </w:r>
      <w:proofErr w:type="spellEnd"/>
      <w:r>
        <w:rPr>
          <w:rFonts w:hint="eastAsia"/>
        </w:rPr>
        <w:t>中</w:t>
      </w:r>
      <w:proofErr w:type="spellStart"/>
      <w:r>
        <w:rPr>
          <w:rFonts w:hint="eastAsia"/>
        </w:rPr>
        <w:t>dp</w:t>
      </w:r>
      <w:proofErr w:type="spellEnd"/>
      <w:r>
        <w:rPr>
          <w:rFonts w:hint="eastAsia"/>
        </w:rPr>
        <w:t>/后面的那一串代码。如：</w:t>
      </w:r>
    </w:p>
    <w:p w14:paraId="16D37C86" w14:textId="77777777" w:rsidR="00C71A06" w:rsidRDefault="00C71A06" w:rsidP="00C71A06">
      <w:r>
        <w:rPr>
          <w:noProof/>
        </w:rPr>
        <w:drawing>
          <wp:inline distT="0" distB="0" distL="0" distR="0" wp14:anchorId="2EED408C" wp14:editId="5ED1F7C6">
            <wp:extent cx="5274310" cy="594995"/>
            <wp:effectExtent l="0" t="0" r="254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94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CE53D" w14:textId="77777777" w:rsidR="00C71A06" w:rsidRDefault="00C71A06" w:rsidP="00C71A06">
      <w:r>
        <w:rPr>
          <w:rFonts w:hint="eastAsia"/>
        </w:rPr>
        <w:t>将这串代码输入到搜索栏中即可直接展示该产品。</w:t>
      </w:r>
    </w:p>
    <w:p w14:paraId="68D336B7" w14:textId="77777777" w:rsidR="00C71A06" w:rsidRDefault="00C71A06" w:rsidP="00C71A06">
      <w:r>
        <w:rPr>
          <w:noProof/>
        </w:rPr>
        <w:drawing>
          <wp:inline distT="0" distB="0" distL="0" distR="0" wp14:anchorId="381B5A9F" wp14:editId="0C704AA0">
            <wp:extent cx="5274310" cy="3363595"/>
            <wp:effectExtent l="0" t="0" r="2540" b="8255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63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6F75B" w14:textId="77777777" w:rsidR="00C71A06" w:rsidRDefault="00C71A06" w:rsidP="00C71A06">
      <w:r>
        <w:rPr>
          <w:rFonts w:hint="eastAsia"/>
        </w:rPr>
        <w:t>产品选择完成后进入下一步</w:t>
      </w:r>
    </w:p>
    <w:p w14:paraId="7CAC0E9C" w14:textId="77777777" w:rsidR="00C71A06" w:rsidRPr="00C71A06" w:rsidRDefault="00C71A06" w:rsidP="00786356"/>
    <w:p w14:paraId="6FB96B7C" w14:textId="77777777" w:rsidR="00C71A06" w:rsidRDefault="00C71A06" w:rsidP="00C71A06">
      <w:pPr>
        <w:pStyle w:val="5"/>
      </w:pPr>
      <w:r>
        <w:rPr>
          <w:rFonts w:hint="eastAsia"/>
        </w:rPr>
        <w:lastRenderedPageBreak/>
        <w:t>Ste</w:t>
      </w:r>
      <w:r>
        <w:t xml:space="preserve">p 2: </w:t>
      </w:r>
      <w:r>
        <w:rPr>
          <w:rFonts w:hint="eastAsia"/>
        </w:rPr>
        <w:t>自定义表格项目</w:t>
      </w:r>
    </w:p>
    <w:p w14:paraId="375D54C8" w14:textId="77777777" w:rsidR="00C71A06" w:rsidRDefault="00C71A06" w:rsidP="00C71A06">
      <w:r>
        <w:rPr>
          <w:noProof/>
        </w:rPr>
        <w:drawing>
          <wp:inline distT="0" distB="0" distL="0" distR="0" wp14:anchorId="4AEB8CD4" wp14:editId="49867D67">
            <wp:extent cx="5274310" cy="2609215"/>
            <wp:effectExtent l="0" t="0" r="2540" b="63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A4351" w14:textId="77777777" w:rsidR="00C71A06" w:rsidRDefault="00C71A06" w:rsidP="00C71A06"/>
    <w:p w14:paraId="5D4538EA" w14:textId="77777777" w:rsidR="00C71A06" w:rsidRDefault="00C71A06" w:rsidP="00C71A06">
      <w:r>
        <w:rPr>
          <w:rFonts w:hint="eastAsia"/>
        </w:rPr>
        <w:t>挑选完产品后会进入该界面中。</w:t>
      </w:r>
    </w:p>
    <w:p w14:paraId="43A55594" w14:textId="77777777" w:rsidR="00C71A06" w:rsidRDefault="00C71A06" w:rsidP="00C71A06"/>
    <w:p w14:paraId="38D0F02C" w14:textId="77777777" w:rsidR="00C71A06" w:rsidRDefault="00C71A06" w:rsidP="00C71A06">
      <w:r>
        <w:rPr>
          <w:noProof/>
        </w:rPr>
        <w:drawing>
          <wp:inline distT="0" distB="0" distL="0" distR="0" wp14:anchorId="4785B0D5" wp14:editId="6EDDC21A">
            <wp:extent cx="5274310" cy="2301240"/>
            <wp:effectExtent l="0" t="0" r="2540" b="381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0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AA6EB" w14:textId="77777777" w:rsidR="00C71A06" w:rsidRDefault="00C71A06" w:rsidP="00C71A06"/>
    <w:p w14:paraId="42026488" w14:textId="77777777" w:rsidR="00C71A06" w:rsidRDefault="00EF6877" w:rsidP="00C71A06">
      <w:r>
        <w:rPr>
          <w:rFonts w:hint="eastAsia"/>
        </w:rPr>
        <w:t>横轴为题头，竖轴为单个产品设置。</w:t>
      </w:r>
    </w:p>
    <w:p w14:paraId="70D7831B" w14:textId="77777777" w:rsidR="00EF6877" w:rsidRDefault="00EF6877" w:rsidP="00C71A06"/>
    <w:p w14:paraId="16CD8A83" w14:textId="77777777" w:rsidR="00EF6877" w:rsidRDefault="00EF6877" w:rsidP="00C71A06">
      <w:r>
        <w:rPr>
          <w:rFonts w:hint="eastAsia"/>
        </w:rPr>
        <w:t>1</w:t>
      </w:r>
      <w:r>
        <w:t xml:space="preserve"> – </w:t>
      </w:r>
      <w:r>
        <w:rPr>
          <w:rFonts w:hint="eastAsia"/>
        </w:rPr>
        <w:t>调节项目轴的位置</w:t>
      </w:r>
    </w:p>
    <w:p w14:paraId="6647860D" w14:textId="77777777" w:rsidR="00EF6877" w:rsidRDefault="00EF6877" w:rsidP="00C71A06">
      <w:r>
        <w:rPr>
          <w:rFonts w:hint="eastAsia"/>
        </w:rPr>
        <w:t>2</w:t>
      </w:r>
      <w:r>
        <w:t xml:space="preserve"> </w:t>
      </w:r>
      <w:r w:rsidR="00D81530">
        <w:t>–</w:t>
      </w:r>
      <w:r>
        <w:t xml:space="preserve"> </w:t>
      </w:r>
      <w:r w:rsidR="00D81530">
        <w:rPr>
          <w:rFonts w:hint="eastAsia"/>
        </w:rPr>
        <w:t>更改项目标题，宽度，文本位置等，如下</w:t>
      </w:r>
    </w:p>
    <w:p w14:paraId="60EE7EFB" w14:textId="77777777" w:rsidR="00D81530" w:rsidRPr="00C71A06" w:rsidRDefault="00D81530" w:rsidP="00C71A06">
      <w:r>
        <w:rPr>
          <w:noProof/>
        </w:rPr>
        <w:lastRenderedPageBreak/>
        <w:drawing>
          <wp:inline distT="0" distB="0" distL="0" distR="0" wp14:anchorId="4C6C60C5" wp14:editId="74C9532F">
            <wp:extent cx="5274310" cy="2802890"/>
            <wp:effectExtent l="0" t="0" r="254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02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A505B" w14:textId="77777777" w:rsidR="00C71A06" w:rsidRDefault="00C71A06" w:rsidP="00786356"/>
    <w:p w14:paraId="2D397F7D" w14:textId="77777777" w:rsidR="00D81530" w:rsidRDefault="00D81530" w:rsidP="00786356">
      <w:r>
        <w:rPr>
          <w:rFonts w:hint="eastAsia"/>
        </w:rPr>
        <w:t>纵轴 A</w:t>
      </w:r>
      <w:r>
        <w:t xml:space="preserve"> – </w:t>
      </w:r>
      <w:r>
        <w:rPr>
          <w:rFonts w:hint="eastAsia"/>
        </w:rPr>
        <w:t>更改产品名称以及删除该项。</w:t>
      </w:r>
    </w:p>
    <w:p w14:paraId="11DC9C61" w14:textId="77777777" w:rsidR="00D81530" w:rsidRDefault="00D81530" w:rsidP="00786356">
      <w:r>
        <w:rPr>
          <w:noProof/>
        </w:rPr>
        <w:drawing>
          <wp:inline distT="0" distB="0" distL="0" distR="0" wp14:anchorId="6A89284F" wp14:editId="2ADC50D1">
            <wp:extent cx="5274310" cy="1403350"/>
            <wp:effectExtent l="0" t="0" r="2540" b="635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0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7F108" w14:textId="77777777" w:rsidR="00D81530" w:rsidRDefault="00D81530" w:rsidP="00786356"/>
    <w:p w14:paraId="499697CC" w14:textId="77777777" w:rsidR="00D81530" w:rsidRDefault="00D81530" w:rsidP="00786356">
      <w:r>
        <w:rPr>
          <w:rFonts w:hint="eastAsia"/>
        </w:rPr>
        <w:t>当选择design</w:t>
      </w:r>
      <w:r>
        <w:t xml:space="preserve"> </w:t>
      </w:r>
      <w:r>
        <w:rPr>
          <w:rFonts w:hint="eastAsia"/>
        </w:rPr>
        <w:t>mode的时候可以更改背景字体等其他功能。</w:t>
      </w:r>
    </w:p>
    <w:p w14:paraId="314A496C" w14:textId="77777777" w:rsidR="00D81530" w:rsidRDefault="00D81530" w:rsidP="00786356"/>
    <w:p w14:paraId="09EF85AF" w14:textId="77777777" w:rsidR="00D81530" w:rsidRDefault="00D81530" w:rsidP="00786356">
      <w:r>
        <w:rPr>
          <w:noProof/>
        </w:rPr>
        <w:drawing>
          <wp:inline distT="0" distB="0" distL="0" distR="0" wp14:anchorId="61152DE7" wp14:editId="048ED7CE">
            <wp:extent cx="5274310" cy="2118360"/>
            <wp:effectExtent l="0" t="0" r="254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1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84F0F" w14:textId="77777777" w:rsidR="00D81530" w:rsidRDefault="00D81530" w:rsidP="00786356"/>
    <w:p w14:paraId="1F2DCD0A" w14:textId="77777777" w:rsidR="00D81530" w:rsidRDefault="00D81530" w:rsidP="00D81530">
      <w:pPr>
        <w:pStyle w:val="5"/>
      </w:pPr>
      <w:r>
        <w:rPr>
          <w:rFonts w:hint="eastAsia"/>
        </w:rPr>
        <w:lastRenderedPageBreak/>
        <w:t>Step</w:t>
      </w:r>
      <w:r>
        <w:t xml:space="preserve"> 3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自定义button等</w:t>
      </w:r>
    </w:p>
    <w:p w14:paraId="3B1FC343" w14:textId="77777777" w:rsidR="00D81530" w:rsidRDefault="00D81530" w:rsidP="00786356">
      <w:r>
        <w:rPr>
          <w:rFonts w:hint="eastAsia"/>
        </w:rPr>
        <w:t>找到上方的settings</w:t>
      </w:r>
      <w:r>
        <w:t xml:space="preserve"> – </w:t>
      </w:r>
      <w:r>
        <w:rPr>
          <w:rFonts w:hint="eastAsia"/>
        </w:rPr>
        <w:t>a</w:t>
      </w:r>
      <w:r>
        <w:t>ppearance settings</w:t>
      </w:r>
    </w:p>
    <w:p w14:paraId="4C92B7E2" w14:textId="77777777" w:rsidR="00D81530" w:rsidRDefault="00D81530" w:rsidP="00786356">
      <w:r>
        <w:rPr>
          <w:noProof/>
        </w:rPr>
        <w:drawing>
          <wp:inline distT="0" distB="0" distL="0" distR="0" wp14:anchorId="76F9A7FD" wp14:editId="62AE90EA">
            <wp:extent cx="5274310" cy="2451735"/>
            <wp:effectExtent l="0" t="0" r="2540" b="571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51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52B13" w14:textId="77777777" w:rsidR="00D81530" w:rsidRDefault="00D81530" w:rsidP="00786356">
      <w:r>
        <w:rPr>
          <w:noProof/>
        </w:rPr>
        <w:drawing>
          <wp:inline distT="0" distB="0" distL="0" distR="0" wp14:anchorId="5DFA5286" wp14:editId="673CBFA3">
            <wp:extent cx="5274310" cy="2640965"/>
            <wp:effectExtent l="0" t="0" r="2540" b="698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4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246CD" w14:textId="77777777" w:rsidR="00D81530" w:rsidRDefault="00D81530" w:rsidP="00786356">
      <w:r>
        <w:rPr>
          <w:rFonts w:hint="eastAsia"/>
        </w:rPr>
        <w:t>选择完成后点击保存即可</w:t>
      </w:r>
    </w:p>
    <w:p w14:paraId="55130A93" w14:textId="77777777" w:rsidR="00D81530" w:rsidRDefault="00D81530" w:rsidP="00786356"/>
    <w:p w14:paraId="56899D04" w14:textId="77777777" w:rsidR="00D81530" w:rsidRDefault="00D81530" w:rsidP="00D81530">
      <w:pPr>
        <w:pStyle w:val="3"/>
        <w:numPr>
          <w:ilvl w:val="0"/>
          <w:numId w:val="1"/>
        </w:numPr>
      </w:pPr>
      <w:r>
        <w:lastRenderedPageBreak/>
        <w:t xml:space="preserve">Page/post </w:t>
      </w:r>
      <w:r>
        <w:rPr>
          <w:rFonts w:hint="eastAsia"/>
        </w:rPr>
        <w:t>直接插入表格</w:t>
      </w:r>
    </w:p>
    <w:p w14:paraId="785986B4" w14:textId="77777777" w:rsidR="00D81530" w:rsidRDefault="00D81530" w:rsidP="00804E83">
      <w:pPr>
        <w:pStyle w:val="4"/>
      </w:pPr>
      <w:r>
        <w:rPr>
          <w:rFonts w:hint="eastAsia"/>
        </w:rPr>
        <w:t>步骤：</w:t>
      </w:r>
    </w:p>
    <w:p w14:paraId="1D91A8F2" w14:textId="77777777" w:rsidR="00D81530" w:rsidRPr="00D81530" w:rsidRDefault="00D81530" w:rsidP="00D81530">
      <w:r>
        <w:rPr>
          <w:noProof/>
        </w:rPr>
        <w:drawing>
          <wp:inline distT="0" distB="0" distL="0" distR="0" wp14:anchorId="2090ABB4" wp14:editId="6917E9E9">
            <wp:extent cx="5274310" cy="2176780"/>
            <wp:effectExtent l="0" t="0" r="254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7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B01A2" w14:textId="77777777" w:rsidR="00D81530" w:rsidRDefault="00D81530" w:rsidP="00D81530">
      <w:r>
        <w:rPr>
          <w:noProof/>
        </w:rPr>
        <w:drawing>
          <wp:inline distT="0" distB="0" distL="0" distR="0" wp14:anchorId="55758176" wp14:editId="17F46256">
            <wp:extent cx="5274310" cy="2306955"/>
            <wp:effectExtent l="0" t="0" r="254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06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AAD1E" w14:textId="77777777" w:rsidR="00D81530" w:rsidRDefault="00D81530" w:rsidP="00D81530">
      <w:r>
        <w:rPr>
          <w:rFonts w:hint="eastAsia"/>
        </w:rPr>
        <w:t>输入keyword或者ASIN，点击搜索，然后在搜索结果中找到对应产品，layout可以选择不同的布局。设置完成后点击插入即可。</w:t>
      </w:r>
    </w:p>
    <w:p w14:paraId="20E04F1D" w14:textId="77777777" w:rsidR="00D81530" w:rsidRDefault="00D81530" w:rsidP="00D81530"/>
    <w:p w14:paraId="5847BEA3" w14:textId="77777777" w:rsidR="00D81530" w:rsidRDefault="00D81530" w:rsidP="00804E83">
      <w:pPr>
        <w:pStyle w:val="4"/>
      </w:pPr>
      <w:r>
        <w:t>L</w:t>
      </w:r>
      <w:r>
        <w:rPr>
          <w:rFonts w:hint="eastAsia"/>
        </w:rPr>
        <w:t>ay</w:t>
      </w:r>
      <w:r>
        <w:t>out</w:t>
      </w:r>
      <w:r>
        <w:rPr>
          <w:rFonts w:hint="eastAsia"/>
        </w:rPr>
        <w:t>各项目示例：</w:t>
      </w:r>
    </w:p>
    <w:p w14:paraId="53694868" w14:textId="77777777" w:rsidR="00D81530" w:rsidRDefault="00D81530" w:rsidP="00D81530"/>
    <w:p w14:paraId="090BABC8" w14:textId="77777777" w:rsidR="00D81530" w:rsidRDefault="00D81530" w:rsidP="00804E83">
      <w:pPr>
        <w:pStyle w:val="5"/>
      </w:pPr>
      <w:r>
        <w:rPr>
          <w:rFonts w:hint="eastAsia"/>
        </w:rPr>
        <w:lastRenderedPageBreak/>
        <w:t>Grid</w:t>
      </w:r>
      <w:r>
        <w:t>:</w:t>
      </w:r>
    </w:p>
    <w:p w14:paraId="1FC9BDA6" w14:textId="77777777" w:rsidR="00D81530" w:rsidRDefault="00D81530" w:rsidP="00D81530">
      <w:r>
        <w:rPr>
          <w:noProof/>
        </w:rPr>
        <w:drawing>
          <wp:inline distT="0" distB="0" distL="0" distR="0" wp14:anchorId="156D4840" wp14:editId="1C796BE9">
            <wp:extent cx="5274310" cy="5168900"/>
            <wp:effectExtent l="0" t="0" r="254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16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92D8702" wp14:editId="62A14EDC">
            <wp:extent cx="3436918" cy="5349704"/>
            <wp:effectExtent l="0" t="0" r="0" b="381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436918" cy="5349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D404E" w14:textId="77777777" w:rsidR="00D81530" w:rsidRDefault="00D81530" w:rsidP="00804E83">
      <w:pPr>
        <w:pStyle w:val="5"/>
      </w:pPr>
      <w:r>
        <w:lastRenderedPageBreak/>
        <w:t xml:space="preserve">Box </w:t>
      </w:r>
      <w:r>
        <w:rPr>
          <w:rFonts w:hint="eastAsia"/>
        </w:rPr>
        <w:t>示例</w:t>
      </w:r>
    </w:p>
    <w:p w14:paraId="7518B03F" w14:textId="77777777" w:rsidR="00D81530" w:rsidRDefault="00D81530" w:rsidP="00D81530">
      <w:r>
        <w:rPr>
          <w:noProof/>
        </w:rPr>
        <w:drawing>
          <wp:inline distT="0" distB="0" distL="0" distR="0" wp14:anchorId="615B46EE" wp14:editId="05BCFFB7">
            <wp:extent cx="5274310" cy="4036695"/>
            <wp:effectExtent l="0" t="0" r="2540" b="1905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3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E5EC4" w14:textId="77777777" w:rsidR="00804E83" w:rsidRDefault="00804E83" w:rsidP="00D81530"/>
    <w:p w14:paraId="40F66509" w14:textId="77777777" w:rsidR="00804E83" w:rsidRDefault="00804E83" w:rsidP="00804E83">
      <w:pPr>
        <w:pStyle w:val="5"/>
      </w:pPr>
      <w:r>
        <w:t>L</w:t>
      </w:r>
      <w:r>
        <w:rPr>
          <w:rFonts w:hint="eastAsia"/>
        </w:rPr>
        <w:t>ist示例</w:t>
      </w:r>
    </w:p>
    <w:p w14:paraId="478EF052" w14:textId="77777777" w:rsidR="00D81530" w:rsidRDefault="00D81530" w:rsidP="00D81530">
      <w:r>
        <w:rPr>
          <w:noProof/>
        </w:rPr>
        <w:drawing>
          <wp:inline distT="0" distB="0" distL="0" distR="0" wp14:anchorId="3EAACE7F" wp14:editId="39C0AEC3">
            <wp:extent cx="5274310" cy="2531110"/>
            <wp:effectExtent l="0" t="0" r="2540" b="254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3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FFD3367" wp14:editId="1FA9B19D">
            <wp:extent cx="5274310" cy="2651760"/>
            <wp:effectExtent l="0" t="0" r="254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5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662C3" w14:textId="77777777" w:rsidR="00804E83" w:rsidRDefault="00804E83" w:rsidP="00804E83">
      <w:pPr>
        <w:pStyle w:val="5"/>
      </w:pPr>
      <w:r>
        <w:t>T</w:t>
      </w:r>
      <w:r>
        <w:rPr>
          <w:rFonts w:hint="eastAsia"/>
        </w:rPr>
        <w:t>able</w:t>
      </w:r>
    </w:p>
    <w:p w14:paraId="7727BF09" w14:textId="77777777" w:rsidR="00804E83" w:rsidRDefault="00804E83" w:rsidP="00D81530"/>
    <w:p w14:paraId="4AD8A133" w14:textId="77777777" w:rsidR="00804E83" w:rsidRDefault="00804E83" w:rsidP="00D81530">
      <w:r>
        <w:rPr>
          <w:noProof/>
        </w:rPr>
        <w:drawing>
          <wp:inline distT="0" distB="0" distL="0" distR="0" wp14:anchorId="4C0F9A8B" wp14:editId="0DA89D6B">
            <wp:extent cx="5274310" cy="3449955"/>
            <wp:effectExtent l="0" t="0" r="254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4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CEEC7" w14:textId="77777777" w:rsidR="00804E83" w:rsidRDefault="00804E83" w:rsidP="00D81530"/>
    <w:p w14:paraId="4C512C8C" w14:textId="77777777" w:rsidR="00804E83" w:rsidRDefault="00804E83" w:rsidP="00D81530"/>
    <w:p w14:paraId="6126D232" w14:textId="77777777" w:rsidR="00804E83" w:rsidRDefault="00804E83" w:rsidP="00804E83">
      <w:pPr>
        <w:pStyle w:val="5"/>
      </w:pPr>
      <w:r>
        <w:lastRenderedPageBreak/>
        <w:t>W</w:t>
      </w:r>
      <w:r>
        <w:rPr>
          <w:rFonts w:hint="eastAsia"/>
        </w:rPr>
        <w:t>idget</w:t>
      </w:r>
    </w:p>
    <w:p w14:paraId="295AB21D" w14:textId="77777777" w:rsidR="00804E83" w:rsidRDefault="00804E83" w:rsidP="00D81530">
      <w:r>
        <w:rPr>
          <w:noProof/>
        </w:rPr>
        <w:drawing>
          <wp:inline distT="0" distB="0" distL="0" distR="0" wp14:anchorId="18ABB9F6" wp14:editId="0F09CCAA">
            <wp:extent cx="5274310" cy="4598035"/>
            <wp:effectExtent l="0" t="0" r="254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9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FD63C" w14:textId="77777777" w:rsidR="00804E83" w:rsidRDefault="00804E83" w:rsidP="00D81530"/>
    <w:p w14:paraId="387A6B27" w14:textId="77777777" w:rsidR="00804E83" w:rsidRDefault="00804E83" w:rsidP="00804E83">
      <w:pPr>
        <w:pStyle w:val="5"/>
      </w:pPr>
      <w:r>
        <w:lastRenderedPageBreak/>
        <w:t>W</w:t>
      </w:r>
      <w:r>
        <w:rPr>
          <w:rFonts w:hint="eastAsia"/>
        </w:rPr>
        <w:t>idget</w:t>
      </w:r>
      <w:r>
        <w:t xml:space="preserve"> </w:t>
      </w:r>
      <w:r>
        <w:rPr>
          <w:rFonts w:hint="eastAsia"/>
        </w:rPr>
        <w:t>small：</w:t>
      </w:r>
    </w:p>
    <w:p w14:paraId="4B6D8937" w14:textId="77777777" w:rsidR="00804E83" w:rsidRDefault="00804E83" w:rsidP="00D81530">
      <w:r>
        <w:rPr>
          <w:noProof/>
        </w:rPr>
        <w:drawing>
          <wp:inline distT="0" distB="0" distL="0" distR="0" wp14:anchorId="05FD5560" wp14:editId="62C0FF84">
            <wp:extent cx="5274310" cy="3606165"/>
            <wp:effectExtent l="0" t="0" r="2540" b="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0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5D8D9" w14:textId="77777777" w:rsidR="00804E83" w:rsidRDefault="00804E83" w:rsidP="00D81530"/>
    <w:p w14:paraId="60CCDCD0" w14:textId="77777777" w:rsidR="00804E83" w:rsidRDefault="00804E83" w:rsidP="00D81530">
      <w:r>
        <w:rPr>
          <w:rFonts w:hint="eastAsia"/>
        </w:rPr>
        <w:t>点击comp</w:t>
      </w:r>
      <w:r>
        <w:t xml:space="preserve">arison tables </w:t>
      </w:r>
      <w:r>
        <w:rPr>
          <w:rFonts w:hint="eastAsia"/>
        </w:rPr>
        <w:t>和 product</w:t>
      </w:r>
      <w:r>
        <w:t xml:space="preserve"> tables</w:t>
      </w:r>
      <w:r>
        <w:rPr>
          <w:rFonts w:hint="eastAsia"/>
        </w:rPr>
        <w:t>可以选择直接插入以建成的表格的代码：</w:t>
      </w:r>
    </w:p>
    <w:p w14:paraId="2E400B8E" w14:textId="77777777" w:rsidR="00804E83" w:rsidRPr="00D81530" w:rsidRDefault="00804E83" w:rsidP="00D81530">
      <w:r>
        <w:rPr>
          <w:noProof/>
        </w:rPr>
        <w:drawing>
          <wp:inline distT="0" distB="0" distL="0" distR="0" wp14:anchorId="21175B46" wp14:editId="18154A9F">
            <wp:extent cx="5274310" cy="1650365"/>
            <wp:effectExtent l="0" t="0" r="2540" b="6985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5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04E83" w:rsidRPr="00D8153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3873BD4"/>
    <w:multiLevelType w:val="hybridMultilevel"/>
    <w:tmpl w:val="FCE8EB20"/>
    <w:lvl w:ilvl="0" w:tplc="B04248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Mja3MDA0MzQwMrZQ0lEKTi0uzszPAykwrAUAtL2ZeSwAAAA="/>
  </w:docVars>
  <w:rsids>
    <w:rsidRoot w:val="00786356"/>
    <w:rsid w:val="00722D15"/>
    <w:rsid w:val="00783C86"/>
    <w:rsid w:val="00786356"/>
    <w:rsid w:val="00804E83"/>
    <w:rsid w:val="00B55EEE"/>
    <w:rsid w:val="00C71A06"/>
    <w:rsid w:val="00D81530"/>
    <w:rsid w:val="00EF6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F2865"/>
  <w15:chartTrackingRefBased/>
  <w15:docId w15:val="{8C2C9E75-8501-4645-A23E-32DFCE6E37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78635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78635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786356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786356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B55EEE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unhideWhenUsed/>
    <w:qFormat/>
    <w:rsid w:val="00B55EEE"/>
    <w:pPr>
      <w:keepNext/>
      <w:keepLines/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86356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786356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786356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786356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0">
    <w:name w:val="标题 5 字符"/>
    <w:basedOn w:val="a0"/>
    <w:link w:val="5"/>
    <w:uiPriority w:val="9"/>
    <w:rsid w:val="00B55EEE"/>
    <w:rPr>
      <w:b/>
      <w:bCs/>
      <w:sz w:val="28"/>
      <w:szCs w:val="28"/>
    </w:rPr>
  </w:style>
  <w:style w:type="paragraph" w:styleId="a3">
    <w:name w:val="List Paragraph"/>
    <w:basedOn w:val="a"/>
    <w:uiPriority w:val="34"/>
    <w:qFormat/>
    <w:rsid w:val="00B55EEE"/>
    <w:pPr>
      <w:ind w:firstLineChars="200" w:firstLine="420"/>
    </w:pPr>
  </w:style>
  <w:style w:type="character" w:customStyle="1" w:styleId="60">
    <w:name w:val="标题 6 字符"/>
    <w:basedOn w:val="a0"/>
    <w:link w:val="6"/>
    <w:uiPriority w:val="9"/>
    <w:rsid w:val="00B55EEE"/>
    <w:rPr>
      <w:rFonts w:asciiTheme="majorHAnsi" w:eastAsiaTheme="majorEastAsia" w:hAnsiTheme="majorHAnsi" w:cstheme="majorBidi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image" Target="media/image36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fontTable" Target="fontTable.xml"/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61EF74-2667-4C72-BD2B-3258C58AF8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1</Pages>
  <Words>238</Words>
  <Characters>1358</Characters>
  <Application>Microsoft Office Word</Application>
  <DocSecurity>0</DocSecurity>
  <Lines>11</Lines>
  <Paragraphs>3</Paragraphs>
  <ScaleCrop>false</ScaleCrop>
  <Company/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hhhh</dc:creator>
  <cp:keywords/>
  <dc:description/>
  <cp:lastModifiedBy>璇煌 李</cp:lastModifiedBy>
  <cp:revision>2</cp:revision>
  <dcterms:created xsi:type="dcterms:W3CDTF">2019-09-17T07:02:00Z</dcterms:created>
  <dcterms:modified xsi:type="dcterms:W3CDTF">2019-12-02T01:42:00Z</dcterms:modified>
</cp:coreProperties>
</file>